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7EDBB" w14:textId="157815E7" w:rsidR="00F97834" w:rsidRPr="003E7BF3" w:rsidRDefault="003E7BF3">
      <w:pPr>
        <w:rPr>
          <w:b/>
          <w:bCs/>
          <w:sz w:val="28"/>
          <w:szCs w:val="28"/>
        </w:rPr>
      </w:pPr>
      <w:r w:rsidRPr="003E7BF3">
        <w:rPr>
          <w:b/>
          <w:bCs/>
          <w:sz w:val="28"/>
          <w:szCs w:val="28"/>
        </w:rPr>
        <w:t>Use Case</w:t>
      </w:r>
    </w:p>
    <w:p w14:paraId="3AECFCBC" w14:textId="2355B27A" w:rsidR="003E7BF3" w:rsidRDefault="003E7BF3">
      <w:proofErr w:type="spellStart"/>
      <w:r>
        <w:t>GlobalCorp</w:t>
      </w:r>
      <w:proofErr w:type="spellEnd"/>
      <w:r>
        <w:t xml:space="preserve"> held a seminar and invited a select group of companies to attend. The </w:t>
      </w:r>
      <w:proofErr w:type="gramStart"/>
      <w:r>
        <w:t>ultimate goal</w:t>
      </w:r>
      <w:proofErr w:type="gramEnd"/>
      <w:r>
        <w:t xml:space="preserve"> was to have these companies purchase a new product, XYZABC.</w:t>
      </w:r>
    </w:p>
    <w:p w14:paraId="5F4DFA19" w14:textId="3108759B" w:rsidR="003E7BF3" w:rsidRDefault="003E7BF3">
      <w:r>
        <w:t xml:space="preserve">To see if any companies were interested in purchasing the XYZABC product, at the end of the seminar, </w:t>
      </w:r>
      <w:proofErr w:type="spellStart"/>
      <w:r>
        <w:t>GlobalCorp</w:t>
      </w:r>
      <w:proofErr w:type="spellEnd"/>
      <w:r>
        <w:t xml:space="preserve"> </w:t>
      </w:r>
      <w:r>
        <w:t>employees handed out a survey. The last survey question asked if the company wanted to buy the XYZABC product now.</w:t>
      </w:r>
    </w:p>
    <w:p w14:paraId="0E867408" w14:textId="122E61E5" w:rsidR="003E7BF3" w:rsidRDefault="003E7BF3">
      <w:proofErr w:type="spellStart"/>
      <w:r>
        <w:t>GlobalCorp</w:t>
      </w:r>
      <w:proofErr w:type="spellEnd"/>
      <w:r>
        <w:t xml:space="preserve"> </w:t>
      </w:r>
      <w:r>
        <w:t xml:space="preserve">uses Salesforce.com as the CRM and wants to ensure </w:t>
      </w:r>
      <w:proofErr w:type="gramStart"/>
      <w:r>
        <w:t>all of</w:t>
      </w:r>
      <w:proofErr w:type="gramEnd"/>
      <w:r>
        <w:t xml:space="preserve"> the companies in attendance are in this system for future marketing purposes. </w:t>
      </w:r>
      <w:proofErr w:type="spellStart"/>
      <w:r>
        <w:t>GlobalCorp</w:t>
      </w:r>
      <w:proofErr w:type="spellEnd"/>
      <w:r>
        <w:t xml:space="preserve"> </w:t>
      </w:r>
      <w:r>
        <w:t>also uses QuickBooks for accounting and invoicing purposes.</w:t>
      </w:r>
    </w:p>
    <w:p w14:paraId="39E53C38" w14:textId="5EF9A87E" w:rsidR="003E7BF3" w:rsidRDefault="003E7BF3">
      <w:proofErr w:type="spellStart"/>
      <w:r>
        <w:t>GlobalCorp</w:t>
      </w:r>
      <w:proofErr w:type="spellEnd"/>
      <w:r>
        <w:t xml:space="preserve"> wants to use RPA to:</w:t>
      </w:r>
    </w:p>
    <w:p w14:paraId="2AC1C483" w14:textId="2A08DB7E" w:rsidR="003E7BF3" w:rsidRDefault="003E7BF3" w:rsidP="003E7BF3">
      <w:pPr>
        <w:pStyle w:val="ListParagraph"/>
        <w:numPr>
          <w:ilvl w:val="0"/>
          <w:numId w:val="1"/>
        </w:numPr>
      </w:pPr>
      <w:r>
        <w:t xml:space="preserve">Scan </w:t>
      </w:r>
      <w:proofErr w:type="gramStart"/>
      <w:r>
        <w:t>all of</w:t>
      </w:r>
      <w:proofErr w:type="gramEnd"/>
      <w:r>
        <w:t xml:space="preserve"> the received surveys</w:t>
      </w:r>
    </w:p>
    <w:p w14:paraId="30D938A2" w14:textId="7C407C94" w:rsidR="003E7BF3" w:rsidRDefault="003E7BF3" w:rsidP="003E7BF3">
      <w:pPr>
        <w:pStyle w:val="ListParagraph"/>
        <w:numPr>
          <w:ilvl w:val="0"/>
          <w:numId w:val="1"/>
        </w:numPr>
      </w:pPr>
      <w:r>
        <w:t>Add those companies that are not already in Salesforce</w:t>
      </w:r>
    </w:p>
    <w:p w14:paraId="50F83E03" w14:textId="14565C60" w:rsidR="003E7BF3" w:rsidRDefault="003E7BF3" w:rsidP="003E7BF3">
      <w:pPr>
        <w:pStyle w:val="ListParagraph"/>
        <w:numPr>
          <w:ilvl w:val="0"/>
          <w:numId w:val="1"/>
        </w:numPr>
      </w:pPr>
      <w:r>
        <w:t>If the company is in Salesforce, track if the address information is different</w:t>
      </w:r>
    </w:p>
    <w:p w14:paraId="5022978E" w14:textId="4B5FE22D" w:rsidR="003E7BF3" w:rsidRDefault="003E7BF3" w:rsidP="003E7BF3">
      <w:pPr>
        <w:pStyle w:val="ListParagraph"/>
        <w:numPr>
          <w:ilvl w:val="0"/>
          <w:numId w:val="1"/>
        </w:numPr>
      </w:pPr>
      <w:r>
        <w:t>Attach the survey file to the company account in Salesforce</w:t>
      </w:r>
    </w:p>
    <w:p w14:paraId="0F2120F6" w14:textId="05BEBF82" w:rsidR="003E7BF3" w:rsidRDefault="003E7BF3" w:rsidP="003E7BF3">
      <w:pPr>
        <w:pStyle w:val="ListParagraph"/>
        <w:numPr>
          <w:ilvl w:val="0"/>
          <w:numId w:val="1"/>
        </w:numPr>
      </w:pPr>
      <w:r>
        <w:t xml:space="preserve">For those companies that want to purchase the product </w:t>
      </w:r>
      <w:r w:rsidRPr="00205652">
        <w:rPr>
          <w:b/>
          <w:bCs/>
        </w:rPr>
        <w:t>now</w:t>
      </w:r>
      <w:r>
        <w:t xml:space="preserve">, ensure that the company is in </w:t>
      </w:r>
      <w:proofErr w:type="spellStart"/>
      <w:r>
        <w:t>Quickbooks</w:t>
      </w:r>
      <w:proofErr w:type="spellEnd"/>
    </w:p>
    <w:p w14:paraId="01C58FC2" w14:textId="3854BFCB" w:rsidR="003E7BF3" w:rsidRDefault="003E7BF3" w:rsidP="003E7BF3">
      <w:pPr>
        <w:pStyle w:val="ListParagraph"/>
        <w:numPr>
          <w:ilvl w:val="0"/>
          <w:numId w:val="1"/>
        </w:numPr>
      </w:pPr>
      <w:r>
        <w:t>If they are not in QuickBooks, then add the company</w:t>
      </w:r>
    </w:p>
    <w:p w14:paraId="264E9E8C" w14:textId="3D33A7CD" w:rsidR="003E7BF3" w:rsidRDefault="003E7BF3" w:rsidP="003E7BF3">
      <w:pPr>
        <w:pStyle w:val="ListParagraph"/>
        <w:numPr>
          <w:ilvl w:val="0"/>
          <w:numId w:val="1"/>
        </w:numPr>
      </w:pPr>
      <w:r>
        <w:t>If the company is in QuickBooks, but the address information is incorrect, track the information</w:t>
      </w:r>
    </w:p>
    <w:p w14:paraId="01B93765" w14:textId="783B82E9" w:rsidR="00205652" w:rsidRDefault="00205652" w:rsidP="003E7BF3">
      <w:pPr>
        <w:pStyle w:val="ListParagraph"/>
        <w:numPr>
          <w:ilvl w:val="0"/>
          <w:numId w:val="1"/>
        </w:numPr>
      </w:pPr>
      <w:r>
        <w:t>Add in the Notes field, “</w:t>
      </w:r>
      <w:r w:rsidRPr="00205652">
        <w:rPr>
          <w:b/>
          <w:bCs/>
        </w:rPr>
        <w:t>Purchase XYZABC Product Now</w:t>
      </w:r>
      <w:r>
        <w:t>”</w:t>
      </w:r>
    </w:p>
    <w:p w14:paraId="4562A9F7" w14:textId="67E53DCA" w:rsidR="003E7BF3" w:rsidRDefault="003E7BF3" w:rsidP="003E7BF3">
      <w:pPr>
        <w:pStyle w:val="ListParagraph"/>
        <w:numPr>
          <w:ilvl w:val="0"/>
          <w:numId w:val="1"/>
        </w:numPr>
      </w:pPr>
      <w:r>
        <w:t>Have a final report with the invoices that were successfully uploaded in Salesforce and QuickBooks, and those companies with mismatched information</w:t>
      </w:r>
    </w:p>
    <w:p w14:paraId="63A7FE67" w14:textId="186E572D" w:rsidR="003E7BF3" w:rsidRPr="003E7BF3" w:rsidRDefault="003E7BF3" w:rsidP="003E7BF3">
      <w:pPr>
        <w:rPr>
          <w:b/>
          <w:bCs/>
          <w:sz w:val="24"/>
          <w:szCs w:val="24"/>
        </w:rPr>
      </w:pPr>
      <w:r w:rsidRPr="003E7BF3">
        <w:rPr>
          <w:b/>
          <w:bCs/>
          <w:sz w:val="24"/>
          <w:szCs w:val="24"/>
        </w:rPr>
        <w:t>Salesforce Process</w:t>
      </w:r>
    </w:p>
    <w:p w14:paraId="5C1309AD" w14:textId="56FA07A1" w:rsidR="003E7BF3" w:rsidRPr="003E7BF3" w:rsidRDefault="003E7BF3" w:rsidP="003E7BF3">
      <w:pPr>
        <w:rPr>
          <w:b/>
          <w:bCs/>
        </w:rPr>
      </w:pPr>
      <w:r w:rsidRPr="003E7BF3">
        <w:rPr>
          <w:b/>
          <w:bCs/>
        </w:rPr>
        <w:t>To access Salesforce:</w:t>
      </w:r>
    </w:p>
    <w:p w14:paraId="5303A31D" w14:textId="018EDBAD" w:rsidR="003E7BF3" w:rsidRDefault="003E7BF3" w:rsidP="003E7BF3">
      <w:r>
        <w:tab/>
        <w:t xml:space="preserve">URL: </w:t>
      </w:r>
      <w:r w:rsidRPr="003E7BF3">
        <w:t>https://solugenix2.my.salesforce.com/</w:t>
      </w:r>
      <w:r>
        <w:br/>
      </w:r>
      <w:r>
        <w:tab/>
      </w:r>
      <w:proofErr w:type="gramStart"/>
      <w:r>
        <w:t>User name</w:t>
      </w:r>
      <w:proofErr w:type="gramEnd"/>
      <w:r>
        <w:t xml:space="preserve">: </w:t>
      </w:r>
      <w:r w:rsidRPr="003E7BF3">
        <w:t>stephen.booze-mcpe@force.com</w:t>
      </w:r>
      <w:r>
        <w:br/>
      </w:r>
      <w:r>
        <w:tab/>
        <w:t>Password: Solugenixis#1</w:t>
      </w:r>
    </w:p>
    <w:p w14:paraId="5DBF43F7" w14:textId="1315245B" w:rsidR="003E7BF3" w:rsidRPr="003E7BF3" w:rsidRDefault="003E7BF3" w:rsidP="003E7BF3">
      <w:pPr>
        <w:rPr>
          <w:b/>
          <w:bCs/>
        </w:rPr>
      </w:pPr>
      <w:r w:rsidRPr="003E7BF3">
        <w:rPr>
          <w:b/>
          <w:bCs/>
        </w:rPr>
        <w:t>To Lookup a Company (Account) Name:</w:t>
      </w:r>
    </w:p>
    <w:p w14:paraId="1179A6C8" w14:textId="5915E719" w:rsidR="003E7BF3" w:rsidRDefault="003E7BF3" w:rsidP="003E7BF3">
      <w:pPr>
        <w:pStyle w:val="ListParagraph"/>
        <w:numPr>
          <w:ilvl w:val="0"/>
          <w:numId w:val="2"/>
        </w:numPr>
      </w:pPr>
      <w:r>
        <w:t xml:space="preserve">Enter the company name in the </w:t>
      </w:r>
      <w:r w:rsidRPr="003E7BF3">
        <w:rPr>
          <w:b/>
          <w:bCs/>
        </w:rPr>
        <w:t>Search</w:t>
      </w:r>
      <w:r>
        <w:t xml:space="preserve"> field</w:t>
      </w:r>
    </w:p>
    <w:p w14:paraId="34BAF307" w14:textId="0AED9DCE" w:rsidR="003E7BF3" w:rsidRDefault="003E7BF3" w:rsidP="003E7BF3">
      <w:pPr>
        <w:jc w:val="center"/>
      </w:pPr>
      <w:r w:rsidRPr="003E7BF3">
        <w:lastRenderedPageBreak/>
        <w:drawing>
          <wp:inline distT="0" distB="0" distL="0" distR="0" wp14:anchorId="4542FB66" wp14:editId="6A9F667A">
            <wp:extent cx="4257675" cy="2332623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74500" cy="234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BAF3E" w14:textId="1A0DD881" w:rsidR="003E7BF3" w:rsidRDefault="003E7BF3" w:rsidP="003E7BF3">
      <w:pPr>
        <w:pStyle w:val="ListParagraph"/>
        <w:numPr>
          <w:ilvl w:val="0"/>
          <w:numId w:val="2"/>
        </w:numPr>
      </w:pPr>
      <w:r>
        <w:t>If the company is in Salesforce, the name will show in the Account Name field</w:t>
      </w:r>
    </w:p>
    <w:p w14:paraId="20379C11" w14:textId="62189961" w:rsidR="003E7BF3" w:rsidRDefault="003E7BF3" w:rsidP="003E7BF3">
      <w:r w:rsidRPr="003E7BF3">
        <w:drawing>
          <wp:inline distT="0" distB="0" distL="0" distR="0" wp14:anchorId="79A528C5" wp14:editId="6B6A24F4">
            <wp:extent cx="5943600" cy="2997835"/>
            <wp:effectExtent l="0" t="0" r="0" b="0"/>
            <wp:docPr id="2" name="Picture 2" descr="Graphical user interface, text, application, Word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0F813" w14:textId="59F9E8F0" w:rsidR="003E7BF3" w:rsidRDefault="003E7BF3" w:rsidP="003E7BF3"/>
    <w:p w14:paraId="636A1893" w14:textId="71014048" w:rsidR="003E7BF3" w:rsidRDefault="003E7BF3" w:rsidP="003E7BF3">
      <w:pPr>
        <w:pStyle w:val="ListParagraph"/>
        <w:numPr>
          <w:ilvl w:val="0"/>
          <w:numId w:val="2"/>
        </w:numPr>
      </w:pPr>
      <w:r>
        <w:t xml:space="preserve">To get the address/details, click on the name, and you will be taken to the </w:t>
      </w:r>
      <w:r w:rsidRPr="003E7BF3">
        <w:rPr>
          <w:b/>
          <w:bCs/>
        </w:rPr>
        <w:t>Account</w:t>
      </w:r>
      <w:r>
        <w:t xml:space="preserve"> tab. On this screen, you will see the company address and phone number</w:t>
      </w:r>
    </w:p>
    <w:p w14:paraId="580BF8F9" w14:textId="35D12839" w:rsidR="003E7BF3" w:rsidRDefault="003E7BF3" w:rsidP="003E7BF3">
      <w:r w:rsidRPr="003E7BF3">
        <w:lastRenderedPageBreak/>
        <w:drawing>
          <wp:inline distT="0" distB="0" distL="0" distR="0" wp14:anchorId="06F81061" wp14:editId="7673069A">
            <wp:extent cx="5943600" cy="3159760"/>
            <wp:effectExtent l="0" t="0" r="0" b="254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0EA4D" w14:textId="22294C6A" w:rsidR="003E7BF3" w:rsidRDefault="003E7BF3" w:rsidP="003E7BF3"/>
    <w:p w14:paraId="25653A14" w14:textId="77777777" w:rsidR="003E7BF3" w:rsidRDefault="003E7BF3" w:rsidP="003E7BF3"/>
    <w:p w14:paraId="4500EF6D" w14:textId="77777777" w:rsidR="003E7BF3" w:rsidRDefault="003E7BF3" w:rsidP="003E7BF3"/>
    <w:p w14:paraId="2CCD5E6A" w14:textId="77777777" w:rsidR="003E7BF3" w:rsidRDefault="003E7BF3" w:rsidP="003E7BF3"/>
    <w:p w14:paraId="72B91755" w14:textId="31ED5E5C" w:rsidR="003E7BF3" w:rsidRDefault="003E7BF3" w:rsidP="003E7BF3">
      <w:pPr>
        <w:pStyle w:val="ListParagraph"/>
        <w:numPr>
          <w:ilvl w:val="0"/>
          <w:numId w:val="2"/>
        </w:numPr>
      </w:pPr>
      <w:r>
        <w:t xml:space="preserve">To get to the field level of the address, click the </w:t>
      </w:r>
      <w:r w:rsidRPr="003E7BF3">
        <w:rPr>
          <w:b/>
          <w:bCs/>
        </w:rPr>
        <w:t>Edit</w:t>
      </w:r>
      <w:r>
        <w:t xml:space="preserve"> button</w:t>
      </w:r>
    </w:p>
    <w:p w14:paraId="1FE0EBFD" w14:textId="7A49B720" w:rsidR="003E7BF3" w:rsidRDefault="003E7BF3" w:rsidP="003E7BF3">
      <w:r w:rsidRPr="003E7BF3">
        <w:drawing>
          <wp:inline distT="0" distB="0" distL="0" distR="0" wp14:anchorId="2592CE64" wp14:editId="00BB2EC9">
            <wp:extent cx="5943600" cy="3100070"/>
            <wp:effectExtent l="0" t="0" r="0" b="508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3404E" w14:textId="0CC6EFF1" w:rsidR="003E7BF3" w:rsidRDefault="003E7BF3" w:rsidP="003E7BF3"/>
    <w:p w14:paraId="50063C92" w14:textId="0DC7948D" w:rsidR="003E7BF3" w:rsidRPr="003E7BF3" w:rsidRDefault="003E7BF3" w:rsidP="003E7BF3">
      <w:pPr>
        <w:pStyle w:val="ListParagraph"/>
        <w:numPr>
          <w:ilvl w:val="0"/>
          <w:numId w:val="2"/>
        </w:numPr>
      </w:pPr>
      <w:r>
        <w:t xml:space="preserve">In this window, you will have the detailed address information </w:t>
      </w:r>
      <w:r w:rsidRPr="003E7BF3">
        <w:rPr>
          <w:color w:val="FF0000"/>
        </w:rPr>
        <w:t>(you will need to scroll down to see the address information)</w:t>
      </w:r>
      <w:r>
        <w:rPr>
          <w:color w:val="FF0000"/>
        </w:rPr>
        <w:t xml:space="preserve">. </w:t>
      </w:r>
      <w:r w:rsidRPr="003E7BF3">
        <w:t>This is where you will validate the address and phone information</w:t>
      </w:r>
    </w:p>
    <w:p w14:paraId="2F0C2C28" w14:textId="79E4829A" w:rsidR="003E7BF3" w:rsidRDefault="003E7BF3" w:rsidP="003E7BF3">
      <w:r w:rsidRPr="003E7BF3">
        <w:lastRenderedPageBreak/>
        <w:drawing>
          <wp:inline distT="0" distB="0" distL="0" distR="0" wp14:anchorId="4E734408" wp14:editId="79D6D2FB">
            <wp:extent cx="5943600" cy="1958975"/>
            <wp:effectExtent l="0" t="0" r="0" b="317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F8733" w14:textId="6CA79EFE" w:rsidR="003E7BF3" w:rsidRDefault="003E7BF3" w:rsidP="003E7BF3">
      <w:r w:rsidRPr="003E7BF3">
        <w:drawing>
          <wp:inline distT="0" distB="0" distL="0" distR="0" wp14:anchorId="45CFC87A" wp14:editId="4DF0CB3F">
            <wp:extent cx="5943600" cy="2166938"/>
            <wp:effectExtent l="0" t="0" r="0" b="508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 rotWithShape="1">
                    <a:blip r:embed="rId10"/>
                    <a:srcRect b="34938"/>
                    <a:stretch/>
                  </pic:blipFill>
                  <pic:spPr bwMode="auto">
                    <a:xfrm>
                      <a:off x="0" y="0"/>
                      <a:ext cx="5943600" cy="2166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8B701B" w14:textId="32CA4218" w:rsidR="003E7BF3" w:rsidRDefault="003E7BF3" w:rsidP="003E7BF3">
      <w:pPr>
        <w:pStyle w:val="ListParagraph"/>
        <w:numPr>
          <w:ilvl w:val="0"/>
          <w:numId w:val="2"/>
        </w:numPr>
      </w:pPr>
      <w:r>
        <w:t xml:space="preserve">To add a file to the Account, scroll to the bottom of the Account page and click the </w:t>
      </w:r>
      <w:r w:rsidRPr="003E7BF3">
        <w:rPr>
          <w:b/>
          <w:bCs/>
        </w:rPr>
        <w:t>Upload File</w:t>
      </w:r>
      <w:r>
        <w:t xml:space="preserve"> button</w:t>
      </w:r>
    </w:p>
    <w:p w14:paraId="002248EE" w14:textId="60804EE4" w:rsidR="003E7BF3" w:rsidRDefault="003E7BF3" w:rsidP="003E7BF3">
      <w:r w:rsidRPr="003E7BF3">
        <w:drawing>
          <wp:inline distT="0" distB="0" distL="0" distR="0" wp14:anchorId="6C5117FF" wp14:editId="1D34D49A">
            <wp:extent cx="5943600" cy="3434715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F58DF" w14:textId="25E126E6" w:rsidR="003E7BF3" w:rsidRDefault="003E7BF3" w:rsidP="003E7BF3"/>
    <w:p w14:paraId="499E0EC2" w14:textId="75C30D85" w:rsidR="003E7BF3" w:rsidRDefault="003E7BF3" w:rsidP="003E7BF3">
      <w:pPr>
        <w:pStyle w:val="ListParagraph"/>
        <w:numPr>
          <w:ilvl w:val="0"/>
          <w:numId w:val="2"/>
        </w:numPr>
      </w:pPr>
      <w:r>
        <w:lastRenderedPageBreak/>
        <w:t xml:space="preserve">If the company is not in Salesforce, click the Accounts tab and select </w:t>
      </w:r>
      <w:r w:rsidRPr="003E7BF3">
        <w:rPr>
          <w:b/>
          <w:bCs/>
        </w:rPr>
        <w:t>+New Account.</w:t>
      </w:r>
      <w:r>
        <w:t xml:space="preserve"> From there, enter the company information, and then attach the survey file from the Account screen</w:t>
      </w:r>
    </w:p>
    <w:p w14:paraId="417FD0CC" w14:textId="1789F352" w:rsidR="003E7BF3" w:rsidRDefault="003E7BF3" w:rsidP="003E7BF3">
      <w:r w:rsidRPr="003E7BF3">
        <w:drawing>
          <wp:inline distT="0" distB="0" distL="0" distR="0" wp14:anchorId="57244E10" wp14:editId="0662CE1D">
            <wp:extent cx="5943600" cy="3658235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860E4" w14:textId="56EAAFFC" w:rsidR="003E7BF3" w:rsidRDefault="003E7BF3"/>
    <w:p w14:paraId="6AC65C7F" w14:textId="046E3C61" w:rsidR="003E7BF3" w:rsidRDefault="003E7BF3" w:rsidP="003E7BF3">
      <w:r w:rsidRPr="003E7BF3">
        <w:lastRenderedPageBreak/>
        <w:drawing>
          <wp:inline distT="0" distB="0" distL="0" distR="0" wp14:anchorId="04BFAE3A" wp14:editId="5AEA4253">
            <wp:extent cx="5943600" cy="4177665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F02F3" w14:textId="1EF0D01D" w:rsidR="003E7BF3" w:rsidRDefault="003E7BF3" w:rsidP="003E7BF3"/>
    <w:p w14:paraId="176CA5FB" w14:textId="3D66351F" w:rsidR="00205652" w:rsidRDefault="00205652">
      <w:r>
        <w:br w:type="page"/>
      </w:r>
    </w:p>
    <w:p w14:paraId="1510B670" w14:textId="5F67442E" w:rsidR="003E7BF3" w:rsidRDefault="003E7BF3" w:rsidP="003E7BF3"/>
    <w:p w14:paraId="17AF8D27" w14:textId="44C6CEFC" w:rsidR="00205652" w:rsidRDefault="00205652" w:rsidP="003E7BF3"/>
    <w:p w14:paraId="7722D855" w14:textId="4629D217" w:rsidR="00205652" w:rsidRPr="003E7BF3" w:rsidRDefault="00205652" w:rsidP="0020565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ickBooks</w:t>
      </w:r>
      <w:r w:rsidRPr="003E7BF3">
        <w:rPr>
          <w:b/>
          <w:bCs/>
          <w:sz w:val="24"/>
          <w:szCs w:val="24"/>
        </w:rPr>
        <w:t xml:space="preserve"> Process</w:t>
      </w:r>
    </w:p>
    <w:p w14:paraId="0ED236CF" w14:textId="42888778" w:rsidR="00205652" w:rsidRPr="003E7BF3" w:rsidRDefault="00205652" w:rsidP="00205652">
      <w:pPr>
        <w:rPr>
          <w:b/>
          <w:bCs/>
        </w:rPr>
      </w:pPr>
      <w:r w:rsidRPr="003E7BF3">
        <w:rPr>
          <w:b/>
          <w:bCs/>
        </w:rPr>
        <w:t xml:space="preserve">To access </w:t>
      </w:r>
      <w:r>
        <w:rPr>
          <w:b/>
          <w:bCs/>
        </w:rPr>
        <w:t>QuickBooks</w:t>
      </w:r>
      <w:r w:rsidRPr="003E7BF3">
        <w:rPr>
          <w:b/>
          <w:bCs/>
        </w:rPr>
        <w:t>:</w:t>
      </w:r>
    </w:p>
    <w:p w14:paraId="318D557A" w14:textId="4961A44A" w:rsidR="00205652" w:rsidRDefault="00205652" w:rsidP="00205652">
      <w:r>
        <w:tab/>
        <w:t xml:space="preserve">URL: </w:t>
      </w:r>
      <w:r w:rsidRPr="00205652">
        <w:t>https://app.qbo.intuit.com/app/login</w:t>
      </w:r>
      <w:r>
        <w:br/>
      </w:r>
      <w:r>
        <w:tab/>
      </w:r>
      <w:proofErr w:type="gramStart"/>
      <w:r>
        <w:t>User name</w:t>
      </w:r>
      <w:proofErr w:type="gramEnd"/>
      <w:r>
        <w:t xml:space="preserve">: </w:t>
      </w:r>
      <w:r w:rsidRPr="003E7BF3">
        <w:t>stephen.booze</w:t>
      </w:r>
      <w:r>
        <w:t xml:space="preserve">@solugenix.com </w:t>
      </w:r>
      <w:r>
        <w:br/>
      </w:r>
      <w:r>
        <w:tab/>
        <w:t>Password: Solugenix</w:t>
      </w:r>
      <w:r>
        <w:t>1!</w:t>
      </w:r>
    </w:p>
    <w:p w14:paraId="41E898CE" w14:textId="133ADC39" w:rsidR="00205652" w:rsidRDefault="00205652" w:rsidP="00205652"/>
    <w:p w14:paraId="541F31D3" w14:textId="75935E3D" w:rsidR="00205652" w:rsidRDefault="00205652" w:rsidP="00205652">
      <w:pPr>
        <w:pStyle w:val="ListParagraph"/>
        <w:numPr>
          <w:ilvl w:val="0"/>
          <w:numId w:val="2"/>
        </w:numPr>
      </w:pPr>
      <w:r>
        <w:t>Click on the Solugenix button</w:t>
      </w:r>
    </w:p>
    <w:p w14:paraId="319334DC" w14:textId="338C4990" w:rsidR="00205652" w:rsidRDefault="00205652" w:rsidP="00205652">
      <w:r w:rsidRPr="00205652">
        <w:drawing>
          <wp:inline distT="0" distB="0" distL="0" distR="0" wp14:anchorId="091D6DBA" wp14:editId="58840DC9">
            <wp:extent cx="2905125" cy="1975547"/>
            <wp:effectExtent l="0" t="0" r="0" b="571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2762" cy="198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EF2B4" w14:textId="14E1B19E" w:rsidR="00205652" w:rsidRDefault="00205652" w:rsidP="00205652"/>
    <w:p w14:paraId="3167C627" w14:textId="37F4F7A2" w:rsidR="00205652" w:rsidRDefault="00205652" w:rsidP="00205652">
      <w:pPr>
        <w:pStyle w:val="ListParagraph"/>
        <w:numPr>
          <w:ilvl w:val="0"/>
          <w:numId w:val="2"/>
        </w:numPr>
      </w:pPr>
      <w:r>
        <w:t xml:space="preserve">To search for a company, click the </w:t>
      </w:r>
      <w:r w:rsidRPr="00205652">
        <w:rPr>
          <w:b/>
          <w:bCs/>
        </w:rPr>
        <w:t>Customers &amp; leads</w:t>
      </w:r>
      <w:r>
        <w:t xml:space="preserve"> link, then select </w:t>
      </w:r>
      <w:r w:rsidRPr="00205652">
        <w:rPr>
          <w:b/>
          <w:bCs/>
        </w:rPr>
        <w:t>Customers</w:t>
      </w:r>
    </w:p>
    <w:p w14:paraId="19FF6DC5" w14:textId="1BAFDE43" w:rsidR="00205652" w:rsidRDefault="00205652" w:rsidP="003E7BF3">
      <w:r w:rsidRPr="00205652">
        <w:drawing>
          <wp:inline distT="0" distB="0" distL="0" distR="0" wp14:anchorId="01D605B4" wp14:editId="39F589AF">
            <wp:extent cx="4448175" cy="3309043"/>
            <wp:effectExtent l="0" t="0" r="0" b="571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9306" cy="3309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E6218" w14:textId="0835FD93" w:rsidR="00205652" w:rsidRDefault="00205652" w:rsidP="003E7BF3"/>
    <w:p w14:paraId="1A4DB57D" w14:textId="35C3C1B2" w:rsidR="00205652" w:rsidRDefault="00205652" w:rsidP="00205652">
      <w:pPr>
        <w:pStyle w:val="ListParagraph"/>
        <w:numPr>
          <w:ilvl w:val="0"/>
          <w:numId w:val="2"/>
        </w:numPr>
      </w:pPr>
      <w:r>
        <w:lastRenderedPageBreak/>
        <w:t>Use the Search field to lookup a customer</w:t>
      </w:r>
    </w:p>
    <w:p w14:paraId="31EAA9CC" w14:textId="5E6820AE" w:rsidR="00205652" w:rsidRDefault="00205652" w:rsidP="00205652">
      <w:r w:rsidRPr="00205652">
        <w:drawing>
          <wp:inline distT="0" distB="0" distL="0" distR="0" wp14:anchorId="31B13333" wp14:editId="1DE7BDC6">
            <wp:extent cx="5943600" cy="3251200"/>
            <wp:effectExtent l="0" t="0" r="0" b="6350"/>
            <wp:docPr id="14" name="Picture 1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A58D" w14:textId="226DF31B" w:rsidR="00205652" w:rsidRDefault="00205652" w:rsidP="00205652"/>
    <w:p w14:paraId="6F142753" w14:textId="51454753" w:rsidR="00205652" w:rsidRDefault="00205652" w:rsidP="00205652">
      <w:pPr>
        <w:pStyle w:val="ListParagraph"/>
        <w:numPr>
          <w:ilvl w:val="0"/>
          <w:numId w:val="2"/>
        </w:numPr>
      </w:pPr>
      <w:r>
        <w:t>You will see the customer details on the screen, or you can click the Edit button to get the field level</w:t>
      </w:r>
    </w:p>
    <w:p w14:paraId="69CE17FC" w14:textId="1E952228" w:rsidR="00205652" w:rsidRDefault="00205652" w:rsidP="00205652">
      <w:r w:rsidRPr="00205652">
        <w:drawing>
          <wp:inline distT="0" distB="0" distL="0" distR="0" wp14:anchorId="2AE19CF7" wp14:editId="2CDFBE52">
            <wp:extent cx="5943600" cy="2899410"/>
            <wp:effectExtent l="0" t="0" r="0" b="0"/>
            <wp:docPr id="15" name="Picture 1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C1C0A" w14:textId="34DC9EB9" w:rsidR="00205652" w:rsidRDefault="00205652" w:rsidP="00205652"/>
    <w:p w14:paraId="0EC1F90D" w14:textId="427C1308" w:rsidR="00205652" w:rsidRDefault="00205652" w:rsidP="00205652"/>
    <w:p w14:paraId="2CF2F34C" w14:textId="7F6C78D5" w:rsidR="00205652" w:rsidRDefault="00205652" w:rsidP="00205652"/>
    <w:p w14:paraId="7F64757E" w14:textId="4BFC5530" w:rsidR="00205652" w:rsidRDefault="00205652" w:rsidP="00205652"/>
    <w:p w14:paraId="2A5CFA5D" w14:textId="03A9A20D" w:rsidR="00205652" w:rsidRDefault="00205652" w:rsidP="00205652">
      <w:r w:rsidRPr="00205652">
        <w:lastRenderedPageBreak/>
        <w:drawing>
          <wp:inline distT="0" distB="0" distL="0" distR="0" wp14:anchorId="0A7F04B9" wp14:editId="7E38972D">
            <wp:extent cx="4195763" cy="2534491"/>
            <wp:effectExtent l="0" t="0" r="0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07720" cy="254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A8406" w14:textId="17678F9B" w:rsidR="00205652" w:rsidRDefault="00205652" w:rsidP="00205652"/>
    <w:p w14:paraId="7AFCF456" w14:textId="1C0EA843" w:rsidR="00205652" w:rsidRDefault="00205652" w:rsidP="00205652">
      <w:pPr>
        <w:pStyle w:val="ListParagraph"/>
        <w:numPr>
          <w:ilvl w:val="0"/>
          <w:numId w:val="2"/>
        </w:numPr>
      </w:pPr>
      <w:r>
        <w:t>If the customer is not in QuickBooks, go to the Customers &amp; leads page and click New Customer and add the appropriate information</w:t>
      </w:r>
    </w:p>
    <w:p w14:paraId="7959CD75" w14:textId="4930C539" w:rsidR="00205652" w:rsidRDefault="00205652" w:rsidP="00205652">
      <w:r w:rsidRPr="00205652">
        <w:drawing>
          <wp:inline distT="0" distB="0" distL="0" distR="0" wp14:anchorId="6F0B0401" wp14:editId="0B9EA800">
            <wp:extent cx="4595813" cy="2272374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1511" cy="227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A9254" w14:textId="5C0C9F51" w:rsidR="00205652" w:rsidRDefault="00205652" w:rsidP="00205652">
      <w:r w:rsidRPr="00205652">
        <w:drawing>
          <wp:inline distT="0" distB="0" distL="0" distR="0" wp14:anchorId="3F5ECA15" wp14:editId="356C071C">
            <wp:extent cx="4495800" cy="2644645"/>
            <wp:effectExtent l="0" t="0" r="0" b="381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99748" cy="2646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8DDEF" w14:textId="06978379" w:rsidR="00205652" w:rsidRDefault="00205652" w:rsidP="00205652">
      <w:pPr>
        <w:pStyle w:val="ListParagraph"/>
        <w:numPr>
          <w:ilvl w:val="0"/>
          <w:numId w:val="2"/>
        </w:numPr>
      </w:pPr>
      <w:r>
        <w:lastRenderedPageBreak/>
        <w:t>To add a note, search for the company and click on the Add notes link</w:t>
      </w:r>
    </w:p>
    <w:p w14:paraId="7D9B6D1B" w14:textId="719256BF" w:rsidR="00205652" w:rsidRDefault="00205652" w:rsidP="00205652">
      <w:r w:rsidRPr="00205652">
        <w:drawing>
          <wp:inline distT="0" distB="0" distL="0" distR="0" wp14:anchorId="3DE4278E" wp14:editId="6F8C39CD">
            <wp:extent cx="5943600" cy="2285365"/>
            <wp:effectExtent l="0" t="0" r="0" b="63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6BF2C" w14:textId="01B0B01D" w:rsidR="00205652" w:rsidRDefault="00205652" w:rsidP="00205652"/>
    <w:p w14:paraId="7260F3B1" w14:textId="6CEFEBEF" w:rsidR="00205652" w:rsidRDefault="00205652" w:rsidP="00205652">
      <w:r w:rsidRPr="00205652">
        <w:drawing>
          <wp:inline distT="0" distB="0" distL="0" distR="0" wp14:anchorId="4B3B295C" wp14:editId="410715FA">
            <wp:extent cx="5943600" cy="3387090"/>
            <wp:effectExtent l="0" t="0" r="0" b="381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5652" w:rsidSect="003E7BF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649E3"/>
    <w:multiLevelType w:val="hybridMultilevel"/>
    <w:tmpl w:val="9A900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E54938"/>
    <w:multiLevelType w:val="hybridMultilevel"/>
    <w:tmpl w:val="3EDCE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246370">
    <w:abstractNumId w:val="1"/>
  </w:num>
  <w:num w:numId="2" w16cid:durableId="45876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tjAysTAwMjcyMTZQ0lEKTi0uzszPAykwrAUAApnsDywAAAA="/>
  </w:docVars>
  <w:rsids>
    <w:rsidRoot w:val="003E7BF3"/>
    <w:rsid w:val="00205652"/>
    <w:rsid w:val="003E7BF3"/>
    <w:rsid w:val="00F97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7DE32"/>
  <w15:chartTrackingRefBased/>
  <w15:docId w15:val="{17D274E1-8D8B-4E65-B08F-B15D68FBC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B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0</Pages>
  <Words>446</Words>
  <Characters>2545</Characters>
  <Application>Microsoft Office Word</Application>
  <DocSecurity>0</DocSecurity>
  <Lines>21</Lines>
  <Paragraphs>5</Paragraphs>
  <ScaleCrop>false</ScaleCrop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Booze</dc:creator>
  <cp:keywords/>
  <dc:description/>
  <cp:lastModifiedBy>Stephen Booze</cp:lastModifiedBy>
  <cp:revision>2</cp:revision>
  <dcterms:created xsi:type="dcterms:W3CDTF">2022-09-15T17:57:00Z</dcterms:created>
  <dcterms:modified xsi:type="dcterms:W3CDTF">2022-09-15T18:59:00Z</dcterms:modified>
</cp:coreProperties>
</file>